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46939" w14:textId="77777777" w:rsidR="00B87B7B" w:rsidRDefault="00B87B7B" w:rsidP="008B0701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b/>
          <w:bCs/>
          <w:color w:val="17365D" w:themeColor="text2" w:themeShade="BF"/>
          <w:sz w:val="24"/>
          <w:szCs w:val="24"/>
          <w:highlight w:val="yellow"/>
        </w:rPr>
      </w:pPr>
    </w:p>
    <w:p w14:paraId="784876D8" w14:textId="33D0FDC6" w:rsidR="008B0701" w:rsidRPr="008B0701" w:rsidRDefault="008B0701" w:rsidP="008B0701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sz w:val="24"/>
          <w:szCs w:val="24"/>
        </w:rPr>
      </w:pPr>
      <w:r w:rsidRPr="008B0701">
        <w:rPr>
          <w:rFonts w:ascii="Arial" w:eastAsia="Cambria" w:hAnsi="Arial" w:cs="Arial"/>
          <w:b/>
          <w:bCs/>
          <w:color w:val="17365D" w:themeColor="text2" w:themeShade="BF"/>
          <w:sz w:val="24"/>
          <w:szCs w:val="24"/>
          <w:highlight w:val="yellow"/>
        </w:rPr>
        <w:t>SAMPLE INVITATION LETTER TO VOLUNTEERS</w:t>
      </w:r>
    </w:p>
    <w:p w14:paraId="08863F37" w14:textId="77777777" w:rsid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0F042A9E" w14:textId="6504E9B2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 w:rsidRPr="008B0701">
        <w:rPr>
          <w:rFonts w:ascii="Arial" w:eastAsia="Calibri" w:hAnsi="Arial" w:cs="Arial"/>
          <w:sz w:val="24"/>
          <w:szCs w:val="24"/>
        </w:rPr>
        <w:t xml:space="preserve">Hello parents/guardians of </w:t>
      </w:r>
      <w:r w:rsidRPr="008B0701">
        <w:rPr>
          <w:rFonts w:ascii="Arial" w:eastAsia="Calibri" w:hAnsi="Arial" w:cs="Arial"/>
          <w:sz w:val="24"/>
          <w:szCs w:val="24"/>
          <w:highlight w:val="yellow"/>
        </w:rPr>
        <w:t>[Insert School Name]</w:t>
      </w:r>
      <w:r w:rsidRPr="008B0701">
        <w:rPr>
          <w:rFonts w:ascii="Arial" w:eastAsia="Calibri" w:hAnsi="Arial" w:cs="Arial"/>
          <w:sz w:val="24"/>
          <w:szCs w:val="24"/>
        </w:rPr>
        <w:t>,</w:t>
      </w:r>
    </w:p>
    <w:p w14:paraId="2DE3A37A" w14:textId="77777777" w:rsidR="008B0701" w:rsidRPr="008B0701" w:rsidRDefault="008B0701" w:rsidP="008B0701">
      <w:pPr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8B0701" w:rsidDel="00172114">
        <w:rPr>
          <w:rFonts w:ascii="Arial" w:eastAsia="Calibri" w:hAnsi="Arial" w:cs="Arial"/>
          <w:sz w:val="24"/>
          <w:szCs w:val="24"/>
        </w:rPr>
        <w:t xml:space="preserve"> 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ab/>
      </w:r>
    </w:p>
    <w:p w14:paraId="11033C04" w14:textId="71793C55" w:rsidR="008B0701" w:rsidRPr="008B0701" w:rsidRDefault="00970D8C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Did you know that there will be over 9 million STEM jobs created between 2012 and 2022? That’s a 13% increase! </w:t>
      </w:r>
      <w:r w:rsidR="008B0701"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Do you want to help students and families discover a love of science? </w:t>
      </w:r>
    </w:p>
    <w:p w14:paraId="44221DE0" w14:textId="77777777" w:rsidR="008B0701" w:rsidRPr="008B0701" w:rsidRDefault="008B0701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6BE0EB98" w14:textId="76045E5A" w:rsidR="008B0701" w:rsidRPr="008B0701" w:rsidRDefault="008B0701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We are looking for volunteers to help us during </w:t>
      </w:r>
      <w:r w:rsidRPr="008B0701">
        <w:rPr>
          <w:rFonts w:ascii="Arial" w:eastAsia="Times New Roman" w:hAnsi="Arial" w:cs="Arial"/>
          <w:color w:val="000000"/>
          <w:sz w:val="24"/>
          <w:szCs w:val="24"/>
          <w:highlight w:val="yellow"/>
        </w:rPr>
        <w:t>[Insert PTA Name]’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s </w:t>
      </w:r>
      <w:r w:rsidRPr="008B070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STEM </w:t>
      </w:r>
      <w:r w:rsidRPr="008B0701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+ </w:t>
      </w:r>
      <w:r w:rsidRPr="008B070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Families </w:t>
      </w:r>
      <w:r w:rsidR="001B2496">
        <w:rPr>
          <w:rFonts w:ascii="Arial" w:eastAsia="Times New Roman" w:hAnsi="Arial" w:cs="Arial"/>
          <w:bCs/>
          <w:color w:val="000000"/>
          <w:sz w:val="24"/>
          <w:szCs w:val="24"/>
        </w:rPr>
        <w:t>Propelling Our World</w:t>
      </w:r>
      <w:r w:rsidRPr="008B070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, sponsored by </w:t>
      </w:r>
      <w:r w:rsidR="001B2496">
        <w:rPr>
          <w:rFonts w:ascii="Arial" w:eastAsia="Times New Roman" w:hAnsi="Arial" w:cs="Arial"/>
          <w:bCs/>
          <w:color w:val="000000"/>
          <w:sz w:val="24"/>
          <w:szCs w:val="24"/>
        </w:rPr>
        <w:t>Huntington Ingalls Industries</w:t>
      </w:r>
      <w:r w:rsidRPr="008B070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t </w:t>
      </w:r>
      <w:r w:rsidRPr="008B0701">
        <w:rPr>
          <w:rFonts w:ascii="Arial" w:eastAsia="Times New Roman" w:hAnsi="Arial" w:cs="Arial"/>
          <w:bCs/>
          <w:color w:val="000000"/>
          <w:sz w:val="24"/>
          <w:szCs w:val="24"/>
          <w:highlight w:val="yellow"/>
        </w:rPr>
        <w:t>[Insert Time]</w:t>
      </w:r>
      <w:r w:rsidRPr="008B070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on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8B0701">
        <w:rPr>
          <w:rFonts w:ascii="Arial" w:eastAsia="Times New Roman" w:hAnsi="Arial" w:cs="Arial"/>
          <w:color w:val="000000"/>
          <w:sz w:val="24"/>
          <w:szCs w:val="24"/>
          <w:highlight w:val="yellow"/>
        </w:rPr>
        <w:t>[Insert Date]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 at </w:t>
      </w:r>
      <w:r w:rsidRPr="008B0701">
        <w:rPr>
          <w:rFonts w:ascii="Arial" w:eastAsia="Times New Roman" w:hAnsi="Arial" w:cs="Arial"/>
          <w:color w:val="000000"/>
          <w:sz w:val="24"/>
          <w:szCs w:val="24"/>
          <w:highlight w:val="yellow"/>
        </w:rPr>
        <w:t>[Insert Location]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1B2496">
        <w:rPr>
          <w:rFonts w:ascii="Arial" w:eastAsia="Times New Roman" w:hAnsi="Arial" w:cs="Arial"/>
          <w:color w:val="000000"/>
          <w:sz w:val="24"/>
          <w:szCs w:val="24"/>
        </w:rPr>
        <w:t>Propelling Our World is a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 fun, family-friendly event that spark passion for STEM through activities for BOTH students and their families!</w:t>
      </w:r>
    </w:p>
    <w:p w14:paraId="2EBB2287" w14:textId="77777777" w:rsidR="008B0701" w:rsidRPr="008B0701" w:rsidRDefault="008B0701" w:rsidP="008B0701">
      <w:pPr>
        <w:spacing w:after="0"/>
        <w:ind w:left="270"/>
        <w:rPr>
          <w:rFonts w:ascii="Arial" w:eastAsia="Times New Roman" w:hAnsi="Arial" w:cs="Arial"/>
          <w:i/>
          <w:color w:val="000000"/>
          <w:sz w:val="24"/>
          <w:szCs w:val="24"/>
        </w:rPr>
      </w:pPr>
    </w:p>
    <w:p w14:paraId="5C2855B4" w14:textId="2B35C8A5" w:rsidR="008B0701" w:rsidRPr="008B0701" w:rsidRDefault="008B0701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You do NOT need any </w:t>
      </w:r>
      <w:r w:rsidR="001B2496">
        <w:rPr>
          <w:rFonts w:ascii="Arial" w:eastAsia="Times New Roman" w:hAnsi="Arial" w:cs="Arial"/>
          <w:color w:val="000000"/>
          <w:sz w:val="24"/>
          <w:szCs w:val="24"/>
        </w:rPr>
        <w:t>engineering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 experience to help staff this event. Even if you lead </w:t>
      </w:r>
      <w:r w:rsidR="001B2496">
        <w:rPr>
          <w:rFonts w:ascii="Arial" w:eastAsia="Times New Roman" w:hAnsi="Arial" w:cs="Arial"/>
          <w:color w:val="000000"/>
          <w:sz w:val="24"/>
          <w:szCs w:val="24"/>
        </w:rPr>
        <w:t>a program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, we will have easy-to-follow facilitator guides that explain exactly what to do in a </w:t>
      </w:r>
      <w:r w:rsidR="00B8580C" w:rsidRPr="008B0701">
        <w:rPr>
          <w:rFonts w:ascii="Arial" w:eastAsia="Times New Roman" w:hAnsi="Arial" w:cs="Arial"/>
          <w:color w:val="000000"/>
          <w:sz w:val="24"/>
          <w:szCs w:val="24"/>
        </w:rPr>
        <w:t>step-by-step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 breakdown</w:t>
      </w:r>
      <w:r w:rsidR="001B2496">
        <w:rPr>
          <w:rFonts w:ascii="Arial" w:eastAsia="Times New Roman" w:hAnsi="Arial" w:cs="Arial"/>
          <w:color w:val="000000"/>
          <w:sz w:val="24"/>
          <w:szCs w:val="24"/>
        </w:rPr>
        <w:t>!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 I</w:t>
      </w:r>
      <w:r w:rsidRPr="008B070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n addition to working </w:t>
      </w:r>
      <w:r w:rsidR="001B2496">
        <w:rPr>
          <w:rFonts w:ascii="Arial" w:eastAsia="Times New Roman" w:hAnsi="Arial" w:cs="Arial"/>
          <w:color w:val="000000" w:themeColor="text1"/>
          <w:sz w:val="24"/>
          <w:szCs w:val="24"/>
        </w:rPr>
        <w:t>the program</w:t>
      </w:r>
      <w:r w:rsidRPr="008B0701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we also need volunteers to help with registration, food and prizes.  </w:t>
      </w:r>
    </w:p>
    <w:p w14:paraId="126CD13B" w14:textId="77777777" w:rsidR="008B0701" w:rsidRPr="008B0701" w:rsidRDefault="008B0701" w:rsidP="008B0701">
      <w:pPr>
        <w:spacing w:after="0"/>
        <w:ind w:left="270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3A37B0E" w14:textId="57B73D68" w:rsidR="008B0701" w:rsidRPr="008B0701" w:rsidRDefault="008B0701" w:rsidP="008B0701">
      <w:pPr>
        <w:spacing w:after="0"/>
        <w:ind w:left="270"/>
        <w:rPr>
          <w:rFonts w:ascii="Arial" w:hAnsi="Arial" w:cs="Arial"/>
          <w:sz w:val="24"/>
          <w:szCs w:val="24"/>
        </w:rPr>
      </w:pPr>
      <w:r w:rsidRPr="008B0701">
        <w:rPr>
          <w:rFonts w:ascii="Arial" w:eastAsia="Times New Roman" w:hAnsi="Arial" w:cs="Arial"/>
          <w:sz w:val="24"/>
          <w:szCs w:val="24"/>
          <w:lang w:eastAsia="en-GB"/>
        </w:rPr>
        <w:t xml:space="preserve">Research shows that </w:t>
      </w:r>
      <w:r w:rsidRPr="008B070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family engagement </w:t>
      </w:r>
      <w:r w:rsidRPr="008B0701">
        <w:rPr>
          <w:rFonts w:ascii="Arial" w:eastAsia="Times New Roman" w:hAnsi="Arial" w:cs="Arial"/>
          <w:sz w:val="24"/>
          <w:szCs w:val="24"/>
          <w:lang w:eastAsia="en-GB"/>
        </w:rPr>
        <w:t xml:space="preserve">leads to greater student success. Students who understand and enjoy </w:t>
      </w:r>
      <w:r w:rsidR="001B2496">
        <w:rPr>
          <w:rFonts w:ascii="Arial" w:eastAsia="Times New Roman" w:hAnsi="Arial" w:cs="Arial"/>
          <w:sz w:val="24"/>
          <w:szCs w:val="24"/>
          <w:lang w:eastAsia="en-GB"/>
        </w:rPr>
        <w:t>STEM</w:t>
      </w:r>
      <w:r w:rsidRPr="008B0701">
        <w:rPr>
          <w:rFonts w:ascii="Arial" w:eastAsia="Times New Roman" w:hAnsi="Arial" w:cs="Arial"/>
          <w:sz w:val="24"/>
          <w:szCs w:val="24"/>
          <w:lang w:eastAsia="en-GB"/>
        </w:rPr>
        <w:t xml:space="preserve"> earn higher grades, attend school regularly, have better social skills and go on to college. </w:t>
      </w:r>
      <w:r w:rsidRPr="008B0701">
        <w:rPr>
          <w:rFonts w:ascii="Arial" w:hAnsi="Arial" w:cs="Arial"/>
          <w:sz w:val="24"/>
          <w:szCs w:val="24"/>
        </w:rPr>
        <w:t xml:space="preserve">We want to help the students of </w:t>
      </w:r>
      <w:r w:rsidRPr="008B0701">
        <w:rPr>
          <w:rFonts w:ascii="Arial" w:hAnsi="Arial" w:cs="Arial"/>
          <w:sz w:val="24"/>
          <w:szCs w:val="24"/>
          <w:highlight w:val="yellow"/>
        </w:rPr>
        <w:t>[Insert School Name]</w:t>
      </w:r>
      <w:r w:rsidRPr="008B0701">
        <w:rPr>
          <w:rFonts w:ascii="Arial" w:hAnsi="Arial" w:cs="Arial"/>
          <w:sz w:val="24"/>
          <w:szCs w:val="24"/>
        </w:rPr>
        <w:t xml:space="preserve"> 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 xml:space="preserve">be ready for the future </w:t>
      </w:r>
      <w:r w:rsidRPr="008B0701">
        <w:rPr>
          <w:rFonts w:ascii="Arial" w:hAnsi="Arial" w:cs="Arial"/>
          <w:sz w:val="24"/>
          <w:szCs w:val="24"/>
        </w:rPr>
        <w:t xml:space="preserve">and hope that you can help by volunteering your time to make this event a success! </w:t>
      </w:r>
    </w:p>
    <w:p w14:paraId="61B4B1E2" w14:textId="77777777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59E0BB67" w14:textId="77777777" w:rsid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6C191739" w14:textId="2133C386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 w:rsidRPr="008B0701">
        <w:rPr>
          <w:rFonts w:ascii="Arial" w:eastAsia="Calibri" w:hAnsi="Arial" w:cs="Arial"/>
          <w:sz w:val="24"/>
          <w:szCs w:val="24"/>
        </w:rPr>
        <w:t xml:space="preserve">Please respond to </w:t>
      </w:r>
      <w:r w:rsidRPr="008B0701">
        <w:rPr>
          <w:rFonts w:ascii="Arial" w:eastAsia="Calibri" w:hAnsi="Arial" w:cs="Arial"/>
          <w:sz w:val="24"/>
          <w:szCs w:val="24"/>
          <w:highlight w:val="yellow"/>
        </w:rPr>
        <w:t>[INSERT NAME]</w:t>
      </w:r>
      <w:r w:rsidRPr="008B0701">
        <w:rPr>
          <w:rFonts w:ascii="Arial" w:eastAsia="Calibri" w:hAnsi="Arial" w:cs="Arial"/>
          <w:sz w:val="24"/>
          <w:szCs w:val="24"/>
        </w:rPr>
        <w:t xml:space="preserve"> by </w:t>
      </w:r>
      <w:r w:rsidRPr="008B0701">
        <w:rPr>
          <w:rFonts w:ascii="Arial" w:eastAsia="Calibri" w:hAnsi="Arial" w:cs="Arial"/>
          <w:sz w:val="24"/>
          <w:szCs w:val="24"/>
          <w:highlight w:val="yellow"/>
        </w:rPr>
        <w:t>[INSERT DATE]</w:t>
      </w:r>
      <w:r w:rsidRPr="008B0701">
        <w:rPr>
          <w:rFonts w:ascii="Arial" w:eastAsia="Calibri" w:hAnsi="Arial" w:cs="Arial"/>
          <w:sz w:val="24"/>
          <w:szCs w:val="24"/>
        </w:rPr>
        <w:t>.</w:t>
      </w:r>
    </w:p>
    <w:p w14:paraId="199CC3AB" w14:textId="77777777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293BFC10" w14:textId="77777777" w:rsid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2E0B4892" w14:textId="1D824273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 w:rsidRPr="008B0701">
        <w:rPr>
          <w:rFonts w:ascii="Arial" w:eastAsia="Calibri" w:hAnsi="Arial" w:cs="Arial"/>
          <w:sz w:val="24"/>
          <w:szCs w:val="24"/>
        </w:rPr>
        <w:t xml:space="preserve">Sincerely, </w:t>
      </w:r>
    </w:p>
    <w:p w14:paraId="5C9C8077" w14:textId="77777777" w:rsid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highlight w:val="yellow"/>
        </w:rPr>
      </w:pPr>
    </w:p>
    <w:p w14:paraId="01EBCD87" w14:textId="7D41B3D2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 w:rsidRPr="008B0701">
        <w:rPr>
          <w:rFonts w:ascii="Arial" w:eastAsia="Calibri" w:hAnsi="Arial" w:cs="Arial"/>
          <w:sz w:val="24"/>
          <w:szCs w:val="24"/>
          <w:highlight w:val="yellow"/>
        </w:rPr>
        <w:t>[Insert PTA President’s Name]</w:t>
      </w:r>
    </w:p>
    <w:p w14:paraId="456A0D62" w14:textId="77777777" w:rsid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highlight w:val="yellow"/>
        </w:rPr>
      </w:pPr>
    </w:p>
    <w:p w14:paraId="4E386844" w14:textId="7AF934C3" w:rsidR="008B0701" w:rsidRPr="008B0701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 w:rsidRPr="008B0701">
        <w:rPr>
          <w:rFonts w:ascii="Arial" w:eastAsia="Calibri" w:hAnsi="Arial" w:cs="Arial"/>
          <w:sz w:val="24"/>
          <w:szCs w:val="24"/>
          <w:highlight w:val="yellow"/>
        </w:rPr>
        <w:t>[INSERT EMAIL AND PHONE NUMBER]</w:t>
      </w:r>
    </w:p>
    <w:p w14:paraId="4575F3E4" w14:textId="0D51E6BA" w:rsidR="001038C6" w:rsidRDefault="001038C6" w:rsidP="008B0701"/>
    <w:p w14:paraId="1A0D2073" w14:textId="4CC1BF36" w:rsidR="0052319A" w:rsidRPr="0052319A" w:rsidRDefault="0052319A" w:rsidP="0052319A"/>
    <w:p w14:paraId="3FD1628B" w14:textId="77777777" w:rsidR="0052319A" w:rsidRPr="0052319A" w:rsidRDefault="0052319A" w:rsidP="0052319A"/>
    <w:sectPr w:rsidR="0052319A" w:rsidRPr="0052319A" w:rsidSect="00B87B7B">
      <w:headerReference w:type="default" r:id="rId11"/>
      <w:footerReference w:type="default" r:id="rId12"/>
      <w:type w:val="continuous"/>
      <w:pgSz w:w="11906" w:h="16838"/>
      <w:pgMar w:top="1440" w:right="1440" w:bottom="1440" w:left="1440" w:header="720" w:footer="1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8679F" w14:textId="77777777" w:rsidR="002C2229" w:rsidRDefault="002C2229" w:rsidP="009E3F3B">
      <w:pPr>
        <w:spacing w:after="0" w:line="240" w:lineRule="auto"/>
      </w:pPr>
      <w:r>
        <w:separator/>
      </w:r>
    </w:p>
  </w:endnote>
  <w:endnote w:type="continuationSeparator" w:id="0">
    <w:p w14:paraId="7ED0D167" w14:textId="77777777" w:rsidR="002C2229" w:rsidRDefault="002C2229" w:rsidP="009E3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1183D" w14:textId="72E778AA" w:rsidR="001038C6" w:rsidRDefault="0052319A" w:rsidP="00A307EF">
    <w:pPr>
      <w:pStyle w:val="Foot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50D0EF7" wp14:editId="70627C92">
          <wp:simplePos x="0" y="0"/>
          <wp:positionH relativeFrom="margin">
            <wp:align>center</wp:align>
          </wp:positionH>
          <wp:positionV relativeFrom="paragraph">
            <wp:posOffset>-216535</wp:posOffset>
          </wp:positionV>
          <wp:extent cx="2997200" cy="1014095"/>
          <wp:effectExtent l="0" t="0" r="0" b="0"/>
          <wp:wrapThrough wrapText="bothSides">
            <wp:wrapPolygon edited="0">
              <wp:start x="0" y="0"/>
              <wp:lineTo x="0" y="21100"/>
              <wp:lineTo x="21417" y="21100"/>
              <wp:lineTo x="2141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7200" cy="1014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FA63F" w14:textId="77777777" w:rsidR="002C2229" w:rsidRDefault="002C2229" w:rsidP="009E3F3B">
      <w:pPr>
        <w:spacing w:after="0" w:line="240" w:lineRule="auto"/>
      </w:pPr>
      <w:r>
        <w:separator/>
      </w:r>
    </w:p>
  </w:footnote>
  <w:footnote w:type="continuationSeparator" w:id="0">
    <w:p w14:paraId="19179334" w14:textId="77777777" w:rsidR="002C2229" w:rsidRDefault="002C2229" w:rsidP="009E3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C3700" w14:textId="54446A3A" w:rsidR="001038C6" w:rsidRDefault="00432FE8" w:rsidP="007B50E6">
    <w:pPr>
      <w:pStyle w:val="Header"/>
      <w:ind w:left="-1350"/>
      <w:jc w:val="right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FAC2290" wp14:editId="11B16B56">
          <wp:simplePos x="0" y="0"/>
          <wp:positionH relativeFrom="margin">
            <wp:posOffset>-746125</wp:posOffset>
          </wp:positionH>
          <wp:positionV relativeFrom="page">
            <wp:posOffset>-38574</wp:posOffset>
          </wp:positionV>
          <wp:extent cx="7223125" cy="1221105"/>
          <wp:effectExtent l="0" t="0" r="0" b="0"/>
          <wp:wrapNone/>
          <wp:docPr id="2" name="Picture 2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3125" cy="1221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4BA8BC7" w14:textId="77777777" w:rsidR="001038C6" w:rsidRDefault="001038C6">
    <w:pPr>
      <w:pStyle w:val="Header"/>
    </w:pPr>
  </w:p>
  <w:p w14:paraId="134B3536" w14:textId="0CCA21A0" w:rsidR="001038C6" w:rsidRDefault="001038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7BAE"/>
    <w:multiLevelType w:val="hybridMultilevel"/>
    <w:tmpl w:val="2D603F38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248C0"/>
    <w:multiLevelType w:val="hybridMultilevel"/>
    <w:tmpl w:val="D256B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24DA3"/>
    <w:multiLevelType w:val="hybridMultilevel"/>
    <w:tmpl w:val="39B08D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9076D"/>
    <w:multiLevelType w:val="hybridMultilevel"/>
    <w:tmpl w:val="31D2C3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46D6F"/>
    <w:multiLevelType w:val="multilevel"/>
    <w:tmpl w:val="EFD43708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E1D7C"/>
    <w:multiLevelType w:val="hybridMultilevel"/>
    <w:tmpl w:val="A4F49E10"/>
    <w:lvl w:ilvl="0" w:tplc="3A064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F2627"/>
    <w:multiLevelType w:val="hybridMultilevel"/>
    <w:tmpl w:val="A17C8ECA"/>
    <w:lvl w:ilvl="0" w:tplc="3A064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45094"/>
    <w:multiLevelType w:val="hybridMultilevel"/>
    <w:tmpl w:val="1F7E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F42D2"/>
    <w:multiLevelType w:val="hybridMultilevel"/>
    <w:tmpl w:val="C71E3F6C"/>
    <w:lvl w:ilvl="0" w:tplc="6CA45F24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E5F69"/>
    <w:multiLevelType w:val="hybridMultilevel"/>
    <w:tmpl w:val="8D4622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1143641"/>
    <w:multiLevelType w:val="hybridMultilevel"/>
    <w:tmpl w:val="401284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D67ADF"/>
    <w:multiLevelType w:val="hybridMultilevel"/>
    <w:tmpl w:val="38F8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163B2"/>
    <w:multiLevelType w:val="hybridMultilevel"/>
    <w:tmpl w:val="04FCB1EE"/>
    <w:lvl w:ilvl="0" w:tplc="161EC1DC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8A7AD5"/>
    <w:multiLevelType w:val="hybridMultilevel"/>
    <w:tmpl w:val="490003FE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0D7341"/>
    <w:multiLevelType w:val="hybridMultilevel"/>
    <w:tmpl w:val="9EBAE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E039A"/>
    <w:multiLevelType w:val="hybridMultilevel"/>
    <w:tmpl w:val="B82E5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2C41C2"/>
    <w:multiLevelType w:val="multilevel"/>
    <w:tmpl w:val="390CE01A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8B79E7"/>
    <w:multiLevelType w:val="hybridMultilevel"/>
    <w:tmpl w:val="E43EC430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B42BE"/>
    <w:multiLevelType w:val="hybridMultilevel"/>
    <w:tmpl w:val="866C587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8A5340"/>
    <w:multiLevelType w:val="hybridMultilevel"/>
    <w:tmpl w:val="1108B008"/>
    <w:lvl w:ilvl="0" w:tplc="70E2F4C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2947765"/>
    <w:multiLevelType w:val="hybridMultilevel"/>
    <w:tmpl w:val="7C0EC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92B25"/>
    <w:multiLevelType w:val="hybridMultilevel"/>
    <w:tmpl w:val="91EEC628"/>
    <w:lvl w:ilvl="0" w:tplc="3A064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3866A2"/>
    <w:multiLevelType w:val="hybridMultilevel"/>
    <w:tmpl w:val="2CBED8CE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3"/>
  </w:num>
  <w:num w:numId="4">
    <w:abstractNumId w:val="2"/>
  </w:num>
  <w:num w:numId="5">
    <w:abstractNumId w:val="21"/>
  </w:num>
  <w:num w:numId="6">
    <w:abstractNumId w:val="19"/>
  </w:num>
  <w:num w:numId="7">
    <w:abstractNumId w:val="10"/>
  </w:num>
  <w:num w:numId="8">
    <w:abstractNumId w:val="22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8"/>
  </w:num>
  <w:num w:numId="14">
    <w:abstractNumId w:val="17"/>
  </w:num>
  <w:num w:numId="15">
    <w:abstractNumId w:val="18"/>
  </w:num>
  <w:num w:numId="16">
    <w:abstractNumId w:val="6"/>
  </w:num>
  <w:num w:numId="17">
    <w:abstractNumId w:val="24"/>
  </w:num>
  <w:num w:numId="18">
    <w:abstractNumId w:val="7"/>
  </w:num>
  <w:num w:numId="19">
    <w:abstractNumId w:val="14"/>
  </w:num>
  <w:num w:numId="20">
    <w:abstractNumId w:val="1"/>
  </w:num>
  <w:num w:numId="21">
    <w:abstractNumId w:val="13"/>
  </w:num>
  <w:num w:numId="22">
    <w:abstractNumId w:val="16"/>
  </w:num>
  <w:num w:numId="23">
    <w:abstractNumId w:val="15"/>
  </w:num>
  <w:num w:numId="24">
    <w:abstractNumId w:val="25"/>
  </w:num>
  <w:num w:numId="25">
    <w:abstractNumId w:val="2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E1tzQztjS1MDdS0lEKTi0uzszPAykwrAUAZJ84tSwAAAA="/>
  </w:docVars>
  <w:rsids>
    <w:rsidRoot w:val="00D40724"/>
    <w:rsid w:val="0001318B"/>
    <w:rsid w:val="0002104B"/>
    <w:rsid w:val="00046462"/>
    <w:rsid w:val="00052A5E"/>
    <w:rsid w:val="00073340"/>
    <w:rsid w:val="00091488"/>
    <w:rsid w:val="000D07A6"/>
    <w:rsid w:val="000F45DC"/>
    <w:rsid w:val="001038C6"/>
    <w:rsid w:val="001266DF"/>
    <w:rsid w:val="00151904"/>
    <w:rsid w:val="001631E2"/>
    <w:rsid w:val="00172BAB"/>
    <w:rsid w:val="001B2496"/>
    <w:rsid w:val="001D4CE2"/>
    <w:rsid w:val="002C2229"/>
    <w:rsid w:val="002D3716"/>
    <w:rsid w:val="00346F61"/>
    <w:rsid w:val="00370FE5"/>
    <w:rsid w:val="00381CCC"/>
    <w:rsid w:val="00383409"/>
    <w:rsid w:val="003E42E1"/>
    <w:rsid w:val="00415FF7"/>
    <w:rsid w:val="00432FE8"/>
    <w:rsid w:val="0045053B"/>
    <w:rsid w:val="004552F7"/>
    <w:rsid w:val="004C5D71"/>
    <w:rsid w:val="0052319A"/>
    <w:rsid w:val="005408FD"/>
    <w:rsid w:val="00540E85"/>
    <w:rsid w:val="005417E4"/>
    <w:rsid w:val="00572435"/>
    <w:rsid w:val="00602155"/>
    <w:rsid w:val="00606C0C"/>
    <w:rsid w:val="00635C8F"/>
    <w:rsid w:val="006407A9"/>
    <w:rsid w:val="006D6FC6"/>
    <w:rsid w:val="00714591"/>
    <w:rsid w:val="00760CAD"/>
    <w:rsid w:val="00781580"/>
    <w:rsid w:val="00793D11"/>
    <w:rsid w:val="007B50E6"/>
    <w:rsid w:val="007C7170"/>
    <w:rsid w:val="007D2AA3"/>
    <w:rsid w:val="007F3694"/>
    <w:rsid w:val="0088765E"/>
    <w:rsid w:val="008B0701"/>
    <w:rsid w:val="008C18F8"/>
    <w:rsid w:val="008D1D7E"/>
    <w:rsid w:val="008F2FB5"/>
    <w:rsid w:val="00903167"/>
    <w:rsid w:val="00912021"/>
    <w:rsid w:val="00955C3F"/>
    <w:rsid w:val="00960ED2"/>
    <w:rsid w:val="00970D8C"/>
    <w:rsid w:val="0097390D"/>
    <w:rsid w:val="009D6610"/>
    <w:rsid w:val="009E3F3B"/>
    <w:rsid w:val="00A02000"/>
    <w:rsid w:val="00A307EF"/>
    <w:rsid w:val="00A364F6"/>
    <w:rsid w:val="00A6043E"/>
    <w:rsid w:val="00A716B6"/>
    <w:rsid w:val="00A81CDD"/>
    <w:rsid w:val="00AF2D2A"/>
    <w:rsid w:val="00B123B1"/>
    <w:rsid w:val="00B20407"/>
    <w:rsid w:val="00B6641F"/>
    <w:rsid w:val="00B8580C"/>
    <w:rsid w:val="00B87B7B"/>
    <w:rsid w:val="00BA316A"/>
    <w:rsid w:val="00BE5912"/>
    <w:rsid w:val="00BE5A54"/>
    <w:rsid w:val="00C0072F"/>
    <w:rsid w:val="00C14F36"/>
    <w:rsid w:val="00C15797"/>
    <w:rsid w:val="00C16E32"/>
    <w:rsid w:val="00C54FDF"/>
    <w:rsid w:val="00C80D91"/>
    <w:rsid w:val="00C91C76"/>
    <w:rsid w:val="00CE0AF9"/>
    <w:rsid w:val="00CE7458"/>
    <w:rsid w:val="00D25E72"/>
    <w:rsid w:val="00D40724"/>
    <w:rsid w:val="00D5197D"/>
    <w:rsid w:val="00D87F03"/>
    <w:rsid w:val="00DD4A50"/>
    <w:rsid w:val="00E44FD7"/>
    <w:rsid w:val="00E614FB"/>
    <w:rsid w:val="00EC4047"/>
    <w:rsid w:val="00F01371"/>
    <w:rsid w:val="00F10B4D"/>
    <w:rsid w:val="00F26080"/>
    <w:rsid w:val="00F74764"/>
    <w:rsid w:val="00FB52CB"/>
    <w:rsid w:val="00FB6278"/>
    <w:rsid w:val="00FD2D57"/>
    <w:rsid w:val="00FE3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61D588"/>
  <w15:docId w15:val="{38E6C173-EABE-4E0E-B295-A9B0D4628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40724"/>
  </w:style>
  <w:style w:type="paragraph" w:styleId="Heading1">
    <w:name w:val="heading 1"/>
    <w:basedOn w:val="Normal"/>
    <w:next w:val="Normal"/>
    <w:link w:val="Heading1Ch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40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0724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40724"/>
    <w:pPr>
      <w:ind w:left="720"/>
      <w:contextualSpacing/>
    </w:pPr>
  </w:style>
  <w:style w:type="character" w:styleId="Strong">
    <w:name w:val="Strong"/>
    <w:basedOn w:val="DefaultParagraphFont"/>
    <w:qFormat/>
    <w:rsid w:val="00D40724"/>
    <w:rPr>
      <w:b/>
      <w:bCs/>
    </w:rPr>
  </w:style>
  <w:style w:type="table" w:styleId="TableGrid">
    <w:name w:val="Table Grid"/>
    <w:basedOn w:val="TableNormal"/>
    <w:uiPriority w:val="59"/>
    <w:rsid w:val="00D40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24"/>
  </w:style>
  <w:style w:type="paragraph" w:styleId="NoSpacing">
    <w:name w:val="No Spacing"/>
    <w:link w:val="NoSpacingCh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BodyText">
    <w:name w:val="Body Text"/>
    <w:basedOn w:val="Normal"/>
    <w:link w:val="BodyTextCh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F3B"/>
  </w:style>
  <w:style w:type="character" w:styleId="Hyperlink">
    <w:name w:val="Hyperlink"/>
    <w:basedOn w:val="DefaultParagraphFont"/>
    <w:uiPriority w:val="99"/>
    <w:unhideWhenUsed/>
    <w:rsid w:val="009031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FE5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4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2" ma:contentTypeDescription="Create a new document." ma:contentTypeScope="" ma:versionID="e9535e51897f49c09a71ecf4d132012b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f4e9b207cf3510611092b9e8bbf62294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17E2C7-F487-44F7-A576-C9DB41744A54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bf9d26b8-21ef-44a3-889c-5aacff9d8d22"/>
    <ds:schemaRef ds:uri="c6c81991-3a8b-4a2f-8052-6bb3f12e11d2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B17A7EB-1F1B-404D-AD1D-FB77159861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2BFF90-61A3-4FB6-B740-1C69C9F4A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9EDDD5-BB11-42C8-9A84-2CCF88F4E8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Pat King</dc:creator>
  <cp:lastModifiedBy>Kisha DeSandies Lester</cp:lastModifiedBy>
  <cp:revision>6</cp:revision>
  <cp:lastPrinted>2017-10-04T19:49:00Z</cp:lastPrinted>
  <dcterms:created xsi:type="dcterms:W3CDTF">2021-08-02T16:23:00Z</dcterms:created>
  <dcterms:modified xsi:type="dcterms:W3CDTF">2021-08-26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</Properties>
</file>